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2CC5" w:rsidRPr="00972CC5" w:rsidRDefault="00972CC5" w:rsidP="00972CC5">
      <w:pPr>
        <w:rPr>
          <w:rFonts w:asciiTheme="majorHAnsi" w:hAnsiTheme="majorHAnsi" w:cstheme="majorHAnsi"/>
          <w:b/>
          <w:sz w:val="32"/>
          <w:szCs w:val="32"/>
        </w:rPr>
      </w:pPr>
      <w:r w:rsidRPr="00972CC5">
        <w:rPr>
          <w:rFonts w:asciiTheme="majorHAnsi" w:hAnsiTheme="majorHAnsi" w:cstheme="majorHAnsi"/>
          <w:b/>
          <w:sz w:val="32"/>
          <w:szCs w:val="32"/>
        </w:rPr>
        <w:t xml:space="preserve">Automation requirement for the course session creation to </w:t>
      </w:r>
      <w:r w:rsidR="00F140EB">
        <w:rPr>
          <w:rFonts w:asciiTheme="majorHAnsi" w:hAnsiTheme="majorHAnsi" w:cstheme="majorHAnsi"/>
          <w:b/>
          <w:sz w:val="32"/>
          <w:szCs w:val="32"/>
        </w:rPr>
        <w:t xml:space="preserve">the </w:t>
      </w:r>
      <w:r w:rsidRPr="00972CC5">
        <w:rPr>
          <w:rFonts w:asciiTheme="majorHAnsi" w:hAnsiTheme="majorHAnsi" w:cstheme="majorHAnsi"/>
          <w:b/>
          <w:sz w:val="32"/>
          <w:szCs w:val="32"/>
        </w:rPr>
        <w:t>team</w:t>
      </w:r>
    </w:p>
    <w:p w:rsidR="00972CC5" w:rsidRDefault="002840D0" w:rsidP="00972CC5">
      <w:r>
        <w:t>Automation flow/</w:t>
      </w:r>
      <w:r w:rsidR="00972CC5">
        <w:t>Approach:</w:t>
      </w:r>
    </w:p>
    <w:p w:rsidR="00972CC5" w:rsidRPr="00337F15" w:rsidRDefault="00972CC5" w:rsidP="00972CC5">
      <w:pPr>
        <w:rPr>
          <w:b/>
        </w:rPr>
      </w:pPr>
      <w:r w:rsidRPr="00337F15">
        <w:rPr>
          <w:b/>
        </w:rPr>
        <w:t>Step 1:</w:t>
      </w:r>
    </w:p>
    <w:p w:rsidR="00972CC5" w:rsidRDefault="00972CC5" w:rsidP="00972CC5">
      <w:r>
        <w:t>Log</w:t>
      </w:r>
      <w:r w:rsidR="00F140EB">
        <w:t xml:space="preserve"> </w:t>
      </w:r>
      <w:r>
        <w:t xml:space="preserve">in as </w:t>
      </w:r>
      <w:r w:rsidR="00F140EB">
        <w:t xml:space="preserve">a </w:t>
      </w:r>
      <w:r>
        <w:t xml:space="preserve">trainee </w:t>
      </w:r>
      <w:r w:rsidR="00337F15">
        <w:t xml:space="preserve">&amp; Click on </w:t>
      </w:r>
      <w:r w:rsidR="00F140EB">
        <w:t xml:space="preserve">the </w:t>
      </w:r>
      <w:r w:rsidR="00337F15">
        <w:t>dashboard icon</w:t>
      </w:r>
    </w:p>
    <w:p w:rsidR="00972CC5" w:rsidRPr="00337F15" w:rsidRDefault="00972CC5" w:rsidP="00972CC5">
      <w:pPr>
        <w:rPr>
          <w:b/>
        </w:rPr>
      </w:pPr>
      <w:r w:rsidRPr="00337F15">
        <w:rPr>
          <w:b/>
        </w:rPr>
        <w:t>Step 2:</w:t>
      </w:r>
    </w:p>
    <w:p w:rsidR="00972CC5" w:rsidRDefault="00972CC5" w:rsidP="00972CC5">
      <w:r>
        <w:t>Search any one course (course name from trainee (from excel or other)) &amp; open the course</w:t>
      </w:r>
    </w:p>
    <w:p w:rsidR="00337F15" w:rsidRPr="00337F15" w:rsidRDefault="00337F15" w:rsidP="00337F15">
      <w:pPr>
        <w:rPr>
          <w:b/>
        </w:rPr>
      </w:pPr>
      <w:r w:rsidRPr="00337F15">
        <w:rPr>
          <w:b/>
        </w:rPr>
        <w:t>Step 3:</w:t>
      </w:r>
    </w:p>
    <w:p w:rsidR="00BB49E4" w:rsidRDefault="00972CC5" w:rsidP="00972CC5">
      <w:r>
        <w:t>Click on schedule the session label</w:t>
      </w:r>
      <w:r w:rsidR="002840D0">
        <w:t xml:space="preserve"> (in left side topic)</w:t>
      </w:r>
    </w:p>
    <w:p w:rsidR="00972CC5" w:rsidRPr="00337F15" w:rsidRDefault="00972CC5" w:rsidP="00972CC5">
      <w:pPr>
        <w:rPr>
          <w:b/>
        </w:rPr>
      </w:pPr>
      <w:r w:rsidRPr="00337F15">
        <w:rPr>
          <w:b/>
        </w:rPr>
        <w:t xml:space="preserve">Step </w:t>
      </w:r>
      <w:r w:rsidR="00337F15" w:rsidRPr="00337F15">
        <w:rPr>
          <w:b/>
        </w:rPr>
        <w:t>4</w:t>
      </w:r>
      <w:r w:rsidRPr="00337F15">
        <w:rPr>
          <w:b/>
        </w:rPr>
        <w:t xml:space="preserve">: </w:t>
      </w:r>
    </w:p>
    <w:p w:rsidR="00972CC5" w:rsidRDefault="00972CC5" w:rsidP="00972CC5">
      <w:pPr>
        <w:pStyle w:val="ListParagraph"/>
        <w:numPr>
          <w:ilvl w:val="0"/>
          <w:numId w:val="1"/>
        </w:numPr>
      </w:pPr>
      <w:r>
        <w:t>Select the Modulus in courses ( Click on Select All</w:t>
      </w:r>
      <w:r w:rsidR="00337F15">
        <w:t xml:space="preserve"> from </w:t>
      </w:r>
      <w:r w:rsidR="00F140EB">
        <w:t xml:space="preserve">the </w:t>
      </w:r>
      <w:r w:rsidR="00337F15">
        <w:t>list</w:t>
      </w:r>
      <w:r>
        <w:t>)</w:t>
      </w:r>
    </w:p>
    <w:p w:rsidR="00972CC5" w:rsidRDefault="00337F15" w:rsidP="00972CC5">
      <w:pPr>
        <w:pStyle w:val="ListParagraph"/>
        <w:numPr>
          <w:ilvl w:val="0"/>
          <w:numId w:val="1"/>
        </w:numPr>
      </w:pPr>
      <w:r>
        <w:t xml:space="preserve">Select the session (click on Select All from </w:t>
      </w:r>
      <w:r w:rsidR="00F140EB">
        <w:t xml:space="preserve">the </w:t>
      </w:r>
      <w:r>
        <w:t>list)</w:t>
      </w:r>
    </w:p>
    <w:p w:rsidR="00337F15" w:rsidRDefault="00337F15" w:rsidP="00972CC5">
      <w:pPr>
        <w:pStyle w:val="ListParagraph"/>
        <w:numPr>
          <w:ilvl w:val="0"/>
          <w:numId w:val="1"/>
        </w:numPr>
      </w:pPr>
      <w:r>
        <w:t>Select the team name (team name from trainee (from excel or other))</w:t>
      </w:r>
    </w:p>
    <w:p w:rsidR="00337F15" w:rsidRPr="00337F15" w:rsidRDefault="00337F15" w:rsidP="00337F15">
      <w:pPr>
        <w:rPr>
          <w:b/>
        </w:rPr>
      </w:pPr>
      <w:r w:rsidRPr="00337F15">
        <w:rPr>
          <w:b/>
        </w:rPr>
        <w:t>Step</w:t>
      </w:r>
      <w:r>
        <w:rPr>
          <w:b/>
        </w:rPr>
        <w:t xml:space="preserve"> </w:t>
      </w:r>
      <w:r w:rsidRPr="00337F15">
        <w:rPr>
          <w:b/>
        </w:rPr>
        <w:t>5:</w:t>
      </w:r>
    </w:p>
    <w:p w:rsidR="00337F15" w:rsidRDefault="00337F15" w:rsidP="00337F15">
      <w:r>
        <w:t xml:space="preserve">Select all in show details &amp; enable the teams and click on </w:t>
      </w:r>
      <w:r w:rsidR="00F140EB">
        <w:t xml:space="preserve">the </w:t>
      </w:r>
      <w:r>
        <w:t>schedule session button</w:t>
      </w:r>
    </w:p>
    <w:p w:rsidR="00337F15" w:rsidRDefault="00337F15" w:rsidP="00337F15">
      <w:pPr>
        <w:rPr>
          <w:b/>
        </w:rPr>
      </w:pPr>
      <w:r w:rsidRPr="00337F15">
        <w:rPr>
          <w:b/>
        </w:rPr>
        <w:t>Step</w:t>
      </w:r>
      <w:r>
        <w:rPr>
          <w:b/>
        </w:rPr>
        <w:t xml:space="preserve"> </w:t>
      </w:r>
      <w:r w:rsidRPr="00337F15">
        <w:rPr>
          <w:b/>
        </w:rPr>
        <w:t>6:</w:t>
      </w:r>
    </w:p>
    <w:p w:rsidR="002840D0" w:rsidRDefault="002840D0" w:rsidP="00337F15">
      <w:r>
        <w:t>Input the session ended (</w:t>
      </w:r>
      <w:r>
        <w:t>date</w:t>
      </w:r>
      <w:r>
        <w:t xml:space="preserve"> from trainee (from excel or other))</w:t>
      </w:r>
      <w:r>
        <w:t xml:space="preserve"> </w:t>
      </w:r>
      <w:r>
        <w:t xml:space="preserve">and click on </w:t>
      </w:r>
      <w:r w:rsidR="00F140EB">
        <w:t>the S</w:t>
      </w:r>
      <w:r>
        <w:t>ave button</w:t>
      </w:r>
    </w:p>
    <w:p w:rsidR="002840D0" w:rsidRDefault="002840D0" w:rsidP="00337F15"/>
    <w:p w:rsidR="002B17B7" w:rsidRPr="002840D0" w:rsidRDefault="00F9591F" w:rsidP="00337F15">
      <w:bookmarkStart w:id="0" w:name="_GoBack"/>
      <w:r>
        <w:rPr>
          <w:b/>
        </w:rPr>
        <w:t>T</w:t>
      </w:r>
      <w:r>
        <w:rPr>
          <w:b/>
        </w:rPr>
        <w:t>ime</w:t>
      </w:r>
      <w:r>
        <w:t xml:space="preserve"> </w:t>
      </w:r>
      <w:r w:rsidR="002840D0">
        <w:t>E</w:t>
      </w:r>
      <w:r w:rsidR="002840D0">
        <w:rPr>
          <w:b/>
        </w:rPr>
        <w:t xml:space="preserve">stimation </w:t>
      </w:r>
      <w:r>
        <w:rPr>
          <w:b/>
        </w:rPr>
        <w:t>(TE)</w:t>
      </w:r>
    </w:p>
    <w:p w:rsidR="00F140EB" w:rsidRDefault="00F140EB" w:rsidP="002840D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Create a sample excel document with few sandbox data (connect with Menahga) - 0.5 days</w:t>
      </w:r>
    </w:p>
    <w:p w:rsidR="002840D0" w:rsidRDefault="002840D0" w:rsidP="002840D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o check the automation flow – 1 Hr</w:t>
      </w:r>
    </w:p>
    <w:p w:rsidR="00F9591F" w:rsidRDefault="00F9591F" w:rsidP="002840D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Create/Edit/Update the frame</w:t>
      </w:r>
      <w:r w:rsidR="00F140EB">
        <w:rPr>
          <w:b/>
        </w:rPr>
        <w:t>work</w:t>
      </w:r>
      <w:r>
        <w:rPr>
          <w:b/>
        </w:rPr>
        <w:t xml:space="preserve"> - 1 day</w:t>
      </w:r>
    </w:p>
    <w:p w:rsidR="002840D0" w:rsidRDefault="002840D0" w:rsidP="002840D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To check the </w:t>
      </w:r>
      <w:r w:rsidR="00F140EB">
        <w:rPr>
          <w:b/>
        </w:rPr>
        <w:t>XP</w:t>
      </w:r>
      <w:r>
        <w:rPr>
          <w:b/>
        </w:rPr>
        <w:t>ath and other</w:t>
      </w:r>
      <w:r w:rsidR="00F140EB">
        <w:rPr>
          <w:b/>
        </w:rPr>
        <w:t>s</w:t>
      </w:r>
      <w:r>
        <w:rPr>
          <w:b/>
        </w:rPr>
        <w:t>. And collect</w:t>
      </w:r>
      <w:r w:rsidR="00F9591F">
        <w:rPr>
          <w:b/>
        </w:rPr>
        <w:t>/write</w:t>
      </w:r>
      <w:r>
        <w:rPr>
          <w:b/>
        </w:rPr>
        <w:t xml:space="preserve"> the </w:t>
      </w:r>
      <w:proofErr w:type="spellStart"/>
      <w:r w:rsidR="00F140EB">
        <w:rPr>
          <w:b/>
        </w:rPr>
        <w:t>X</w:t>
      </w:r>
      <w:r>
        <w:rPr>
          <w:b/>
        </w:rPr>
        <w:t>path</w:t>
      </w:r>
      <w:r w:rsidR="00F140EB">
        <w:rPr>
          <w:b/>
        </w:rPr>
        <w:t>s</w:t>
      </w:r>
      <w:proofErr w:type="spellEnd"/>
      <w:r w:rsidR="00F9591F">
        <w:rPr>
          <w:b/>
        </w:rPr>
        <w:t xml:space="preserve"> for each element</w:t>
      </w:r>
      <w:r>
        <w:rPr>
          <w:b/>
        </w:rPr>
        <w:t xml:space="preserve"> –</w:t>
      </w:r>
      <w:r w:rsidR="00F9591F">
        <w:rPr>
          <w:b/>
        </w:rPr>
        <w:t xml:space="preserve"> 1 day</w:t>
      </w:r>
    </w:p>
    <w:p w:rsidR="002840D0" w:rsidRDefault="002840D0" w:rsidP="002840D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To develop the automation code </w:t>
      </w:r>
      <w:r w:rsidR="00F9591F">
        <w:rPr>
          <w:b/>
        </w:rPr>
        <w:t>–</w:t>
      </w:r>
      <w:r>
        <w:rPr>
          <w:b/>
        </w:rPr>
        <w:t xml:space="preserve"> </w:t>
      </w:r>
      <w:r w:rsidR="00F9591F">
        <w:rPr>
          <w:b/>
        </w:rPr>
        <w:t>2To3 days</w:t>
      </w:r>
    </w:p>
    <w:p w:rsidR="00F9591F" w:rsidRDefault="00F140EB" w:rsidP="002840D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o test the automation code for the demo/sandbox team for assigning a session. If anything else will fix/update it.  – 1 day</w:t>
      </w:r>
    </w:p>
    <w:p w:rsidR="00F140EB" w:rsidRDefault="00F140EB" w:rsidP="002840D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 xml:space="preserve">Final delivery </w:t>
      </w:r>
    </w:p>
    <w:p w:rsidR="00F140EB" w:rsidRDefault="00F140EB" w:rsidP="00F140EB">
      <w:pPr>
        <w:ind w:left="360"/>
        <w:rPr>
          <w:b/>
        </w:rPr>
      </w:pPr>
      <w:r w:rsidRPr="00F140EB">
        <w:rPr>
          <w:b/>
        </w:rPr>
        <w:t>Note:</w:t>
      </w:r>
    </w:p>
    <w:p w:rsidR="00F140EB" w:rsidRDefault="00F140EB" w:rsidP="00F140EB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If any doubt or clarification will discuss it with Baskar sir/ </w:t>
      </w:r>
      <w:proofErr w:type="spellStart"/>
      <w:r>
        <w:rPr>
          <w:b/>
        </w:rPr>
        <w:t>Menagha</w:t>
      </w:r>
      <w:proofErr w:type="spellEnd"/>
    </w:p>
    <w:p w:rsidR="00F140EB" w:rsidRPr="00F140EB" w:rsidRDefault="00F140EB" w:rsidP="00F140EB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Approximate time required - almost 1 week</w:t>
      </w:r>
    </w:p>
    <w:bookmarkEnd w:id="0"/>
    <w:p w:rsidR="00F140EB" w:rsidRPr="002840D0" w:rsidRDefault="00F140EB" w:rsidP="00F140EB">
      <w:pPr>
        <w:pStyle w:val="ListParagraph"/>
        <w:rPr>
          <w:b/>
        </w:rPr>
      </w:pPr>
    </w:p>
    <w:p w:rsidR="00337F15" w:rsidRDefault="00337F15" w:rsidP="00337F15"/>
    <w:p w:rsidR="00337F15" w:rsidRDefault="00337F15" w:rsidP="00337F15"/>
    <w:p w:rsidR="00337F15" w:rsidRDefault="00337F15" w:rsidP="00337F15"/>
    <w:sectPr w:rsidR="00337F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FD9375E"/>
    <w:multiLevelType w:val="hybridMultilevel"/>
    <w:tmpl w:val="42A8B6C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823E41"/>
    <w:multiLevelType w:val="hybridMultilevel"/>
    <w:tmpl w:val="4436557A"/>
    <w:lvl w:ilvl="0" w:tplc="CB6C902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840590"/>
    <w:multiLevelType w:val="hybridMultilevel"/>
    <w:tmpl w:val="B75261F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NjCwMLYwNTM1sDRQ0lEKTi0uzszPAykwqgUAlqVYxSwAAAA="/>
  </w:docVars>
  <w:rsids>
    <w:rsidRoot w:val="00972CC5"/>
    <w:rsid w:val="002840D0"/>
    <w:rsid w:val="002B17B7"/>
    <w:rsid w:val="00337F15"/>
    <w:rsid w:val="00972CC5"/>
    <w:rsid w:val="00BB49E4"/>
    <w:rsid w:val="00F140EB"/>
    <w:rsid w:val="00F95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EBB5CA-F0BD-4C55-8513-4754CB6B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2C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192</Words>
  <Characters>10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2-03-29T12:21:00Z</dcterms:created>
  <dcterms:modified xsi:type="dcterms:W3CDTF">2022-03-30T05:15:00Z</dcterms:modified>
</cp:coreProperties>
</file>